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70d2d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5a699cb-874a-47b9-b755-6bcfc7d8ca2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30T02:37:27Z</dcterms:created>
  <dcterms:modified xsi:type="dcterms:W3CDTF">2023-06-30T02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